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C84C3" w14:textId="68DC84FE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107F8F6" w14:textId="77777777" w:rsidR="00AD7DF4" w:rsidRPr="00AD7DF4" w:rsidRDefault="00AD7DF4" w:rsidP="00AD7D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AD7DF4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RTRIM(FIRST_NAME) from Worker;</w:t>
      </w:r>
    </w:p>
    <w:p w14:paraId="6EE6F556" w14:textId="77777777" w:rsidR="00AD7DF4" w:rsidRPr="007A1BB7" w:rsidRDefault="00AD7DF4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63DFAB2" w14:textId="49E6BEF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4DF5E94C" w14:textId="77777777" w:rsidR="00AD7DF4" w:rsidRDefault="00AD7DF4" w:rsidP="00AD7DF4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>Select distinct length(DEPARTMENT) from Worker;</w:t>
      </w:r>
    </w:p>
    <w:p w14:paraId="343831FE" w14:textId="77777777" w:rsidR="00AD7DF4" w:rsidRDefault="00AD7DF4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E26AD7F" w14:textId="77777777" w:rsidR="00AD7DF4" w:rsidRDefault="00AD7DF4" w:rsidP="00AD7DF4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SELECT distinct Salary from worker a WHERE n &gt;= (SELECT </w:t>
      </w:r>
      <w:proofErr w:type="gramStart"/>
      <w:r>
        <w:rPr>
          <w:spacing w:val="3"/>
          <w:sz w:val="24"/>
          <w:szCs w:val="24"/>
        </w:rPr>
        <w:t>count(</w:t>
      </w:r>
      <w:proofErr w:type="gramEnd"/>
      <w:r>
        <w:rPr>
          <w:spacing w:val="3"/>
          <w:sz w:val="24"/>
          <w:szCs w:val="24"/>
        </w:rPr>
        <w:t xml:space="preserve">distinct Salary) from worker b WHERE </w:t>
      </w:r>
      <w:proofErr w:type="spellStart"/>
      <w:r>
        <w:rPr>
          <w:spacing w:val="3"/>
          <w:sz w:val="24"/>
          <w:szCs w:val="24"/>
        </w:rPr>
        <w:t>a.Salary</w:t>
      </w:r>
      <w:proofErr w:type="spellEnd"/>
      <w:r>
        <w:rPr>
          <w:spacing w:val="3"/>
          <w:sz w:val="24"/>
          <w:szCs w:val="24"/>
        </w:rPr>
        <w:t xml:space="preserve"> &lt;= </w:t>
      </w:r>
      <w:proofErr w:type="spellStart"/>
      <w:r>
        <w:rPr>
          <w:spacing w:val="3"/>
          <w:sz w:val="24"/>
          <w:szCs w:val="24"/>
        </w:rPr>
        <w:t>b.Salary</w:t>
      </w:r>
      <w:proofErr w:type="spellEnd"/>
      <w:r>
        <w:rPr>
          <w:spacing w:val="3"/>
          <w:sz w:val="24"/>
          <w:szCs w:val="24"/>
        </w:rPr>
        <w:t xml:space="preserve">) order by </w:t>
      </w:r>
      <w:proofErr w:type="spellStart"/>
      <w:r>
        <w:rPr>
          <w:spacing w:val="3"/>
          <w:sz w:val="24"/>
          <w:szCs w:val="24"/>
        </w:rPr>
        <w:t>a.Salary</w:t>
      </w:r>
      <w:proofErr w:type="spellEnd"/>
      <w:r>
        <w:rPr>
          <w:spacing w:val="3"/>
          <w:sz w:val="24"/>
          <w:szCs w:val="24"/>
        </w:rPr>
        <w:t xml:space="preserve"> </w:t>
      </w:r>
      <w:proofErr w:type="spellStart"/>
      <w:r>
        <w:rPr>
          <w:spacing w:val="3"/>
          <w:sz w:val="24"/>
          <w:szCs w:val="24"/>
        </w:rPr>
        <w:t>desc</w:t>
      </w:r>
      <w:proofErr w:type="spellEnd"/>
      <w:r>
        <w:rPr>
          <w:spacing w:val="3"/>
          <w:sz w:val="24"/>
          <w:szCs w:val="24"/>
        </w:rPr>
        <w:t>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AD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7D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7DF4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023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8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4</cp:revision>
  <dcterms:created xsi:type="dcterms:W3CDTF">2021-03-26T13:45:00Z</dcterms:created>
  <dcterms:modified xsi:type="dcterms:W3CDTF">2021-12-12T23:39:00Z</dcterms:modified>
</cp:coreProperties>
</file>